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38D45" w14:textId="0C7C3A9E" w:rsidR="005E72A5" w:rsidRPr="00D86239" w:rsidRDefault="00D86239" w:rsidP="00D86239">
      <w:pPr>
        <w:jc w:val="center"/>
        <w:rPr>
          <w:b/>
          <w:bCs/>
        </w:rPr>
      </w:pPr>
      <w:r w:rsidRPr="00D86239">
        <w:rPr>
          <w:b/>
          <w:bCs/>
        </w:rPr>
        <w:t xml:space="preserve">Student Project </w:t>
      </w:r>
      <w:r w:rsidR="002E5344">
        <w:rPr>
          <w:b/>
          <w:bCs/>
        </w:rPr>
        <w:t>Declaration</w:t>
      </w:r>
    </w:p>
    <w:p w14:paraId="7BEE6EF6" w14:textId="77777777" w:rsidR="00574E22" w:rsidRDefault="00574E22" w:rsidP="00116337">
      <w:pPr>
        <w:jc w:val="center"/>
      </w:pPr>
      <w:r>
        <w:t>School of Architecture, Built Environment, Computing and Engineering</w:t>
      </w:r>
    </w:p>
    <w:p w14:paraId="0523CEC7" w14:textId="77777777" w:rsidR="00574E22" w:rsidRDefault="00574E22" w:rsidP="00574E22">
      <w:pPr>
        <w:jc w:val="center"/>
      </w:pPr>
      <w:r>
        <w:t>Department of Computer Science</w:t>
      </w:r>
    </w:p>
    <w:tbl>
      <w:tblPr>
        <w:tblStyle w:val="TableGrid"/>
        <w:tblW w:w="0" w:type="auto"/>
        <w:tblLook w:val="04A0" w:firstRow="1" w:lastRow="0" w:firstColumn="1" w:lastColumn="0" w:noHBand="0" w:noVBand="1"/>
      </w:tblPr>
      <w:tblGrid>
        <w:gridCol w:w="2263"/>
        <w:gridCol w:w="6753"/>
      </w:tblGrid>
      <w:tr w:rsidR="002E5344" w14:paraId="130EB04C" w14:textId="77777777" w:rsidTr="002E5344">
        <w:tc>
          <w:tcPr>
            <w:tcW w:w="2263" w:type="dxa"/>
          </w:tcPr>
          <w:p w14:paraId="08D399C6" w14:textId="58027142" w:rsidR="002E5344" w:rsidRDefault="002E5344">
            <w:r>
              <w:t>Student Number:</w:t>
            </w:r>
          </w:p>
        </w:tc>
        <w:tc>
          <w:tcPr>
            <w:tcW w:w="6753" w:type="dxa"/>
          </w:tcPr>
          <w:p w14:paraId="38BF0424" w14:textId="0673EB61" w:rsidR="002E5344" w:rsidRDefault="00005234">
            <w:r>
              <w:t>23130205</w:t>
            </w:r>
          </w:p>
        </w:tc>
      </w:tr>
      <w:tr w:rsidR="002E5344" w14:paraId="625BA332" w14:textId="77777777" w:rsidTr="002E5344">
        <w:tc>
          <w:tcPr>
            <w:tcW w:w="2263" w:type="dxa"/>
          </w:tcPr>
          <w:p w14:paraId="1F6A4714" w14:textId="6EFD6A10" w:rsidR="002E5344" w:rsidRDefault="002E5344">
            <w:r>
              <w:t>Student Name:</w:t>
            </w:r>
          </w:p>
        </w:tc>
        <w:tc>
          <w:tcPr>
            <w:tcW w:w="6753" w:type="dxa"/>
          </w:tcPr>
          <w:p w14:paraId="4B3599D7" w14:textId="462DDE70" w:rsidR="002E5344" w:rsidRDefault="00005234">
            <w:r>
              <w:t>Joshua Barnes</w:t>
            </w:r>
          </w:p>
        </w:tc>
      </w:tr>
      <w:tr w:rsidR="002E5344" w14:paraId="637D8D3E" w14:textId="77777777" w:rsidTr="002E5344">
        <w:tc>
          <w:tcPr>
            <w:tcW w:w="2263" w:type="dxa"/>
          </w:tcPr>
          <w:p w14:paraId="360976F9" w14:textId="075B96F8" w:rsidR="002E5344" w:rsidRDefault="002E5344">
            <w:r>
              <w:t>Course Name:</w:t>
            </w:r>
          </w:p>
        </w:tc>
        <w:tc>
          <w:tcPr>
            <w:tcW w:w="6753" w:type="dxa"/>
          </w:tcPr>
          <w:p w14:paraId="24261197" w14:textId="1D87F09A" w:rsidR="002E5344" w:rsidRDefault="00005234">
            <w:r>
              <w:t>Computer Games Technology</w:t>
            </w:r>
          </w:p>
        </w:tc>
      </w:tr>
      <w:tr w:rsidR="002E5344" w14:paraId="4E8891D3" w14:textId="77777777" w:rsidTr="002E5344">
        <w:tc>
          <w:tcPr>
            <w:tcW w:w="2263" w:type="dxa"/>
          </w:tcPr>
          <w:p w14:paraId="1237D3CA" w14:textId="106BB399" w:rsidR="002E5344" w:rsidRDefault="002E5344">
            <w:r>
              <w:t>Project Title:</w:t>
            </w:r>
          </w:p>
        </w:tc>
        <w:tc>
          <w:tcPr>
            <w:tcW w:w="6753" w:type="dxa"/>
          </w:tcPr>
          <w:p w14:paraId="02C4AF5F" w14:textId="04C3FAA5" w:rsidR="002E5344" w:rsidRDefault="00005234">
            <w:r w:rsidRPr="00005234">
              <w:t>Create an AI system that takes information of a procedurally generated level and adapt its own behaviour to work more effectively within it.</w:t>
            </w:r>
          </w:p>
        </w:tc>
      </w:tr>
      <w:tr w:rsidR="002E5344" w14:paraId="6F4905BD" w14:textId="77777777" w:rsidTr="002E5344">
        <w:tc>
          <w:tcPr>
            <w:tcW w:w="2263" w:type="dxa"/>
          </w:tcPr>
          <w:p w14:paraId="78B246DD" w14:textId="54EBFC6B" w:rsidR="002E5344" w:rsidRDefault="002E5344">
            <w:r>
              <w:t>Project Supervisor:</w:t>
            </w:r>
          </w:p>
        </w:tc>
        <w:tc>
          <w:tcPr>
            <w:tcW w:w="6753" w:type="dxa"/>
          </w:tcPr>
          <w:p w14:paraId="6A558E82" w14:textId="2E1EBF52" w:rsidR="002E5344" w:rsidRDefault="00005234">
            <w:r w:rsidRPr="00005234">
              <w:t>Dr. Jan Krasniewicz</w:t>
            </w:r>
          </w:p>
        </w:tc>
      </w:tr>
    </w:tbl>
    <w:p w14:paraId="1A58A023" w14:textId="343EEEE5" w:rsidR="00442FF4" w:rsidRDefault="002E5344">
      <w:r>
        <w:t>I confirm that my project adheres to the r</w:t>
      </w:r>
      <w:r w:rsidR="00442FF4">
        <w:t xml:space="preserve">esearch protocols associated with Ethical Application Number </w:t>
      </w:r>
      <w:r w:rsidR="000C7029">
        <w:t>13740</w:t>
      </w:r>
      <w:r w:rsidR="00442FF4">
        <w:t xml:space="preserve"> </w:t>
      </w:r>
      <w:r>
        <w:t xml:space="preserve">for </w:t>
      </w:r>
      <w:r w:rsidR="009A3A47">
        <w:t xml:space="preserve">module </w:t>
      </w:r>
      <w:r w:rsidR="00442FF4">
        <w:t>CMP6200 Individual Honours Project in the academic year 202</w:t>
      </w:r>
      <w:r w:rsidR="00574E22">
        <w:t>5</w:t>
      </w:r>
      <w:r w:rsidR="00E34B0C">
        <w:t>–</w:t>
      </w:r>
      <w:r w:rsidR="00442FF4">
        <w:t>202</w:t>
      </w:r>
      <w:r w:rsidR="00574E22">
        <w:t>6</w:t>
      </w:r>
      <w:r w:rsidR="00442FF4">
        <w:t>.</w:t>
      </w:r>
    </w:p>
    <w:tbl>
      <w:tblPr>
        <w:tblStyle w:val="TableGrid"/>
        <w:tblW w:w="0" w:type="auto"/>
        <w:tblLook w:val="04A0" w:firstRow="1" w:lastRow="0" w:firstColumn="1" w:lastColumn="0" w:noHBand="0" w:noVBand="1"/>
      </w:tblPr>
      <w:tblGrid>
        <w:gridCol w:w="2122"/>
        <w:gridCol w:w="6894"/>
      </w:tblGrid>
      <w:tr w:rsidR="00442FF4" w14:paraId="5DD61763" w14:textId="77777777" w:rsidTr="37C77F1B">
        <w:tc>
          <w:tcPr>
            <w:tcW w:w="2122" w:type="dxa"/>
          </w:tcPr>
          <w:p w14:paraId="7ABA0694" w14:textId="238D5ED1" w:rsidR="00442FF4" w:rsidRPr="00442FF4" w:rsidRDefault="00442FF4">
            <w:pPr>
              <w:rPr>
                <w:b/>
                <w:bCs/>
              </w:rPr>
            </w:pPr>
            <w:r>
              <w:rPr>
                <w:b/>
                <w:bCs/>
              </w:rPr>
              <w:t>Project Source:</w:t>
            </w:r>
          </w:p>
        </w:tc>
        <w:tc>
          <w:tcPr>
            <w:tcW w:w="6894" w:type="dxa"/>
          </w:tcPr>
          <w:p w14:paraId="2FA548AB" w14:textId="34CCB4E6" w:rsidR="00442FF4" w:rsidRDefault="002E5344">
            <w:r>
              <w:t>The source of my project is:</w:t>
            </w:r>
          </w:p>
          <w:p w14:paraId="4D9B6748" w14:textId="14B4B1F8" w:rsidR="00442FF4" w:rsidRPr="008D5829" w:rsidRDefault="00442FF4" w:rsidP="00442FF4">
            <w:pPr>
              <w:pStyle w:val="ListParagraph"/>
              <w:numPr>
                <w:ilvl w:val="0"/>
                <w:numId w:val="3"/>
              </w:numPr>
              <w:rPr>
                <w:highlight w:val="yellow"/>
              </w:rPr>
            </w:pPr>
            <w:r w:rsidRPr="002E5344">
              <w:rPr>
                <w:highlight w:val="yellow"/>
              </w:rPr>
              <w:t xml:space="preserve">Independently approved by </w:t>
            </w:r>
            <w:r w:rsidR="00005234" w:rsidRPr="00005234">
              <w:rPr>
                <w:highlight w:val="yellow"/>
              </w:rPr>
              <w:t>Dr. Jan Krasniewicz</w:t>
            </w:r>
          </w:p>
        </w:tc>
      </w:tr>
      <w:tr w:rsidR="00A61812" w14:paraId="38CE8FA6" w14:textId="77777777" w:rsidTr="37C77F1B">
        <w:tc>
          <w:tcPr>
            <w:tcW w:w="2122" w:type="dxa"/>
          </w:tcPr>
          <w:p w14:paraId="56E3DD87" w14:textId="711CBC52" w:rsidR="00A61812" w:rsidRPr="00A61812" w:rsidRDefault="00A61812">
            <w:pPr>
              <w:rPr>
                <w:b/>
                <w:bCs/>
              </w:rPr>
            </w:pPr>
            <w:r w:rsidRPr="00A61812">
              <w:rPr>
                <w:b/>
                <w:bCs/>
              </w:rPr>
              <w:t>Project Types:</w:t>
            </w:r>
          </w:p>
        </w:tc>
        <w:tc>
          <w:tcPr>
            <w:tcW w:w="6894" w:type="dxa"/>
          </w:tcPr>
          <w:p w14:paraId="11FB95CA" w14:textId="69B89ABF" w:rsidR="008D5829" w:rsidRDefault="008D5829" w:rsidP="008D5829">
            <w:r>
              <w:t>My project is:</w:t>
            </w:r>
          </w:p>
          <w:p w14:paraId="7BAE241F" w14:textId="77777777" w:rsidR="008D5829" w:rsidRPr="002E5344" w:rsidRDefault="008D5829" w:rsidP="008D5829">
            <w:pPr>
              <w:rPr>
                <w:highlight w:val="yellow"/>
              </w:rPr>
            </w:pPr>
            <w:r>
              <w:t>(</w:t>
            </w:r>
            <w:r w:rsidRPr="002E5344">
              <w:rPr>
                <w:highlight w:val="yellow"/>
              </w:rPr>
              <w:t>Delete as applicable)</w:t>
            </w:r>
          </w:p>
          <w:p w14:paraId="7EB675B5" w14:textId="5C640C57" w:rsidR="00A61812" w:rsidRPr="00005234" w:rsidRDefault="00A61812" w:rsidP="00005234">
            <w:pPr>
              <w:pStyle w:val="ListParagraph"/>
              <w:numPr>
                <w:ilvl w:val="0"/>
                <w:numId w:val="8"/>
              </w:numPr>
              <w:rPr>
                <w:rFonts w:cstheme="minorHAnsi"/>
                <w:highlight w:val="yellow"/>
              </w:rPr>
            </w:pPr>
            <w:r w:rsidRPr="008D5829">
              <w:rPr>
                <w:rFonts w:cstheme="minorHAnsi"/>
                <w:highlight w:val="yellow"/>
              </w:rPr>
              <w:t xml:space="preserve">Desk-based </w:t>
            </w:r>
            <w:r w:rsidR="00005234">
              <w:rPr>
                <w:rFonts w:cstheme="minorHAnsi"/>
                <w:highlight w:val="yellow"/>
              </w:rPr>
              <w:t>using algorithms and data acquired from valid sources from the internet</w:t>
            </w:r>
          </w:p>
        </w:tc>
      </w:tr>
      <w:tr w:rsidR="009C68AE" w14:paraId="6119430D" w14:textId="77777777" w:rsidTr="37C77F1B">
        <w:tc>
          <w:tcPr>
            <w:tcW w:w="2122" w:type="dxa"/>
          </w:tcPr>
          <w:p w14:paraId="6B0662E6" w14:textId="0B9D03CF" w:rsidR="009C68AE" w:rsidRDefault="009C68AE">
            <w:pPr>
              <w:rPr>
                <w:b/>
                <w:bCs/>
              </w:rPr>
            </w:pPr>
            <w:r>
              <w:rPr>
                <w:b/>
                <w:bCs/>
              </w:rPr>
              <w:t>Project Topics:</w:t>
            </w:r>
          </w:p>
        </w:tc>
        <w:tc>
          <w:tcPr>
            <w:tcW w:w="6894" w:type="dxa"/>
          </w:tcPr>
          <w:p w14:paraId="4171CEAD" w14:textId="105BE042" w:rsidR="009C68AE" w:rsidRPr="008A4F56" w:rsidRDefault="008D5829">
            <w:pPr>
              <w:rPr>
                <w:rFonts w:cstheme="minorHAnsi"/>
              </w:rPr>
            </w:pPr>
            <w:r>
              <w:rPr>
                <w:rFonts w:cstheme="minorHAnsi"/>
              </w:rPr>
              <w:t xml:space="preserve">The topic of my project is </w:t>
            </w:r>
            <w:r w:rsidR="00005234">
              <w:rPr>
                <w:rFonts w:cstheme="minorHAnsi"/>
              </w:rPr>
              <w:t>AI behaviour</w:t>
            </w:r>
          </w:p>
          <w:p w14:paraId="35906878" w14:textId="634C9A65" w:rsidR="009C68AE" w:rsidRDefault="008D5829">
            <w:pPr>
              <w:rPr>
                <w:rFonts w:cstheme="minorHAnsi"/>
              </w:rPr>
            </w:pPr>
            <w:r>
              <w:rPr>
                <w:rFonts w:cstheme="minorHAnsi"/>
              </w:rPr>
              <w:t xml:space="preserve">The application area of my project is </w:t>
            </w:r>
            <w:r w:rsidR="00005234">
              <w:rPr>
                <w:rFonts w:cstheme="minorHAnsi"/>
              </w:rPr>
              <w:t>game development</w:t>
            </w:r>
          </w:p>
          <w:p w14:paraId="00C58768" w14:textId="791C2996" w:rsidR="009C68AE" w:rsidRPr="008A4F56" w:rsidRDefault="008D5829" w:rsidP="008D5829">
            <w:pPr>
              <w:rPr>
                <w:rFonts w:cstheme="minorHAnsi"/>
              </w:rPr>
            </w:pPr>
            <w:r>
              <w:rPr>
                <w:rFonts w:cstheme="minorHAnsi"/>
              </w:rPr>
              <w:t xml:space="preserve">I confirm that my project does NOT relate to </w:t>
            </w:r>
          </w:p>
          <w:p w14:paraId="675E1D59"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Race and gender.</w:t>
            </w:r>
          </w:p>
          <w:p w14:paraId="018E3F26" w14:textId="2DB63A65"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T</w:t>
            </w:r>
            <w:r w:rsidR="00827378" w:rsidRPr="008A4F56">
              <w:rPr>
                <w:rFonts w:eastAsia="Times New Roman" w:cstheme="minorHAnsi"/>
                <w:color w:val="333333"/>
              </w:rPr>
              <w:t>errorism or extremist groups.</w:t>
            </w:r>
          </w:p>
          <w:p w14:paraId="49193CE4" w14:textId="23BB69E1"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ilitary.</w:t>
            </w:r>
          </w:p>
          <w:p w14:paraId="2CC1AF4C"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edical applications.</w:t>
            </w:r>
          </w:p>
          <w:p w14:paraId="2A2062AE"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Children under 18 years old.</w:t>
            </w:r>
          </w:p>
          <w:p w14:paraId="7C7B900D"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Vulnerable groups.</w:t>
            </w:r>
          </w:p>
          <w:p w14:paraId="6F0D022C" w14:textId="05471AA6" w:rsidR="008A4F56" w:rsidRPr="008A4F56" w:rsidRDefault="008A4F56" w:rsidP="008A4F56">
            <w:pPr>
              <w:shd w:val="clear" w:color="auto" w:fill="FFFFFF"/>
              <w:spacing w:after="75"/>
              <w:jc w:val="left"/>
              <w:rPr>
                <w:rFonts w:ascii="Helvetica" w:eastAsia="Times New Roman" w:hAnsi="Helvetica" w:cs="Helvetica"/>
                <w:color w:val="333333"/>
                <w:sz w:val="21"/>
                <w:szCs w:val="21"/>
              </w:rPr>
            </w:pPr>
            <w:r>
              <w:t>I</w:t>
            </w:r>
            <w:r w:rsidR="008D5829">
              <w:t xml:space="preserve"> understand that i</w:t>
            </w:r>
            <w:r w:rsidR="003D7B7C">
              <w:t>f</w:t>
            </w:r>
            <w:r w:rsidR="008D5829">
              <w:t xml:space="preserve"> my </w:t>
            </w:r>
            <w:r>
              <w:t>project relates to non-approved topics,</w:t>
            </w:r>
            <w:r w:rsidR="008D5829">
              <w:t xml:space="preserve"> I must make </w:t>
            </w:r>
            <w:r>
              <w:t xml:space="preserve">a separate application for ethical approval before data are </w:t>
            </w:r>
            <w:proofErr w:type="gramStart"/>
            <w:r>
              <w:t>collected</w:t>
            </w:r>
            <w:proofErr w:type="gramEnd"/>
            <w:r w:rsidR="008D5829">
              <w:t xml:space="preserve"> and I will discuss this with my supervisor.</w:t>
            </w:r>
          </w:p>
        </w:tc>
      </w:tr>
      <w:tr w:rsidR="00442FF4" w14:paraId="683D5564" w14:textId="77777777" w:rsidTr="37C77F1B">
        <w:tc>
          <w:tcPr>
            <w:tcW w:w="2122" w:type="dxa"/>
          </w:tcPr>
          <w:p w14:paraId="4F2AC910" w14:textId="72FD7E8F" w:rsidR="00442FF4" w:rsidRDefault="00442FF4">
            <w:pPr>
              <w:rPr>
                <w:b/>
                <w:bCs/>
              </w:rPr>
            </w:pPr>
            <w:r>
              <w:rPr>
                <w:b/>
                <w:bCs/>
              </w:rPr>
              <w:t>Project Partic</w:t>
            </w:r>
            <w:r w:rsidR="00493F9A">
              <w:rPr>
                <w:b/>
                <w:bCs/>
              </w:rPr>
              <w:t>ipants:</w:t>
            </w:r>
          </w:p>
        </w:tc>
        <w:tc>
          <w:tcPr>
            <w:tcW w:w="6894" w:type="dxa"/>
          </w:tcPr>
          <w:p w14:paraId="42E57417" w14:textId="37879B19" w:rsidR="00442FF4" w:rsidRDefault="008D5829">
            <w:r>
              <w:t>My project involves:</w:t>
            </w:r>
          </w:p>
          <w:p w14:paraId="73BE7C83" w14:textId="77777777" w:rsidR="0048482D" w:rsidRPr="008D5829" w:rsidRDefault="0048482D" w:rsidP="0048482D">
            <w:pPr>
              <w:pStyle w:val="ListParagraph"/>
              <w:numPr>
                <w:ilvl w:val="0"/>
                <w:numId w:val="2"/>
              </w:numPr>
              <w:rPr>
                <w:rFonts w:ascii="Calibri" w:eastAsia="Times New Roman" w:hAnsi="Calibri" w:cs="Calibri"/>
                <w:color w:val="000000"/>
                <w:highlight w:val="yellow"/>
              </w:rPr>
            </w:pPr>
            <w:r w:rsidRPr="37C77F1B">
              <w:rPr>
                <w:rFonts w:ascii="Calibri" w:eastAsia="Times New Roman" w:hAnsi="Calibri" w:cs="Calibri"/>
                <w:color w:val="000000" w:themeColor="text1"/>
                <w:highlight w:val="yellow"/>
              </w:rPr>
              <w:t>Human participants who are over 18 and not classed as vulnerable, for the purpose of collecting data to determine requirements and/or to attain feedback on ideas.</w:t>
            </w:r>
          </w:p>
          <w:p w14:paraId="37703F68" w14:textId="118C23D7" w:rsidR="00493F9A" w:rsidRDefault="008D5829">
            <w:r>
              <w:t>I understand that i</w:t>
            </w:r>
            <w:r w:rsidR="00493F9A">
              <w:t xml:space="preserve">f </w:t>
            </w:r>
            <w:r>
              <w:t>my</w:t>
            </w:r>
            <w:r w:rsidR="00493F9A">
              <w:t xml:space="preserve"> project requires participation from animals, </w:t>
            </w:r>
            <w:r w:rsidR="00EC5AAB">
              <w:t xml:space="preserve">and </w:t>
            </w:r>
            <w:r w:rsidR="00493F9A">
              <w:t xml:space="preserve">humans under the age of 18 or otherwise classified human participants, </w:t>
            </w:r>
            <w:r>
              <w:t xml:space="preserve">I must make a </w:t>
            </w:r>
            <w:r w:rsidR="00493F9A">
              <w:t xml:space="preserve">separate application for ethical approval before data are </w:t>
            </w:r>
            <w:proofErr w:type="gramStart"/>
            <w:r w:rsidR="00493F9A">
              <w:t>collected</w:t>
            </w:r>
            <w:proofErr w:type="gramEnd"/>
            <w:r>
              <w:t xml:space="preserve"> and I will discuss this with my supervisor.</w:t>
            </w:r>
          </w:p>
        </w:tc>
      </w:tr>
      <w:tr w:rsidR="00493F9A" w14:paraId="6726CAB5" w14:textId="77777777" w:rsidTr="37C77F1B">
        <w:tc>
          <w:tcPr>
            <w:tcW w:w="2122" w:type="dxa"/>
          </w:tcPr>
          <w:p w14:paraId="32C7F7D5" w14:textId="6866D1B7" w:rsidR="00493F9A" w:rsidRDefault="00493F9A">
            <w:pPr>
              <w:rPr>
                <w:b/>
                <w:bCs/>
              </w:rPr>
            </w:pPr>
            <w:r>
              <w:rPr>
                <w:b/>
                <w:bCs/>
              </w:rPr>
              <w:t>Project Data:</w:t>
            </w:r>
          </w:p>
        </w:tc>
        <w:tc>
          <w:tcPr>
            <w:tcW w:w="6894" w:type="dxa"/>
          </w:tcPr>
          <w:p w14:paraId="07336505" w14:textId="3D537873" w:rsidR="008D5829" w:rsidRDefault="008D5829">
            <w:r>
              <w:t>My project:</w:t>
            </w:r>
          </w:p>
          <w:p w14:paraId="3C7B743B" w14:textId="3F80D473" w:rsidR="00493F9A" w:rsidRPr="00005234" w:rsidRDefault="0048482D" w:rsidP="00005234">
            <w:pPr>
              <w:pStyle w:val="ListParagraph"/>
              <w:numPr>
                <w:ilvl w:val="0"/>
                <w:numId w:val="1"/>
              </w:numPr>
            </w:pPr>
            <w:r w:rsidRPr="37C77F1B">
              <w:rPr>
                <w:rFonts w:ascii="Calibri" w:hAnsi="Calibri" w:cs="Calibri"/>
                <w:color w:val="000000" w:themeColor="text1"/>
              </w:rPr>
              <w:t xml:space="preserve">Uses anonymised data collected from human participants (over the age of 18 who are not classed as vulnerable) from whom informed consent has been acquired, to inform the design and testing of </w:t>
            </w:r>
            <w:r w:rsidRPr="37C77F1B">
              <w:rPr>
                <w:rFonts w:ascii="Calibri" w:hAnsi="Calibri" w:cs="Calibri"/>
                <w:color w:val="000000" w:themeColor="text1"/>
              </w:rPr>
              <w:lastRenderedPageBreak/>
              <w:t>prototype artefacts (such as algorithms, computer systems or conceptual models).</w:t>
            </w:r>
          </w:p>
        </w:tc>
      </w:tr>
      <w:tr w:rsidR="00493F9A" w14:paraId="1792179E" w14:textId="77777777" w:rsidTr="37C77F1B">
        <w:tc>
          <w:tcPr>
            <w:tcW w:w="2122" w:type="dxa"/>
          </w:tcPr>
          <w:p w14:paraId="1AAE7D37" w14:textId="67F1AB8E" w:rsidR="00493F9A" w:rsidRPr="00493F9A" w:rsidRDefault="00493F9A" w:rsidP="00493F9A">
            <w:pPr>
              <w:jc w:val="left"/>
              <w:rPr>
                <w:b/>
                <w:bCs/>
              </w:rPr>
            </w:pPr>
            <w:r>
              <w:rPr>
                <w:b/>
                <w:bCs/>
              </w:rPr>
              <w:lastRenderedPageBreak/>
              <w:t>Project Data Storage:</w:t>
            </w:r>
          </w:p>
        </w:tc>
        <w:tc>
          <w:tcPr>
            <w:tcW w:w="6894" w:type="dxa"/>
          </w:tcPr>
          <w:p w14:paraId="34C1DB70" w14:textId="526D6CFD" w:rsidR="00493F9A" w:rsidRDefault="008D5829">
            <w:r>
              <w:t>My project will:</w:t>
            </w:r>
          </w:p>
          <w:p w14:paraId="702F8F82" w14:textId="075E280D" w:rsidR="00493F9A" w:rsidRDefault="00493F9A" w:rsidP="009C68AE">
            <w:pPr>
              <w:pStyle w:val="ListParagraph"/>
              <w:numPr>
                <w:ilvl w:val="0"/>
                <w:numId w:val="6"/>
              </w:numPr>
            </w:pPr>
            <w:r>
              <w:t xml:space="preserve">Use </w:t>
            </w:r>
            <w:r w:rsidRPr="00493F9A">
              <w:t>BCU approved cloud resources for data collection a</w:t>
            </w:r>
            <w:r>
              <w:t>nd storage. Where it is necessary to capture data on personal devices, the data will be transferred to the University’s One Drive within 24 hours and will be deleted from the personal device.</w:t>
            </w:r>
          </w:p>
          <w:p w14:paraId="3306665F" w14:textId="7CD72515" w:rsidR="00493F9A" w:rsidRPr="009C68AE" w:rsidRDefault="00493F9A" w:rsidP="00493F9A">
            <w:pPr>
              <w:pStyle w:val="ListParagraph"/>
              <w:numPr>
                <w:ilvl w:val="0"/>
                <w:numId w:val="6"/>
              </w:numPr>
              <w:spacing w:after="0"/>
              <w:rPr>
                <w:rFonts w:ascii="Calibri" w:eastAsia="Times New Roman" w:hAnsi="Calibri" w:cs="Calibri"/>
                <w:color w:val="000000"/>
              </w:rPr>
            </w:pPr>
            <w:r w:rsidRPr="009C68AE">
              <w:rPr>
                <w:rFonts w:ascii="Calibri" w:hAnsi="Calibri" w:cs="Calibri"/>
                <w:color w:val="000000"/>
              </w:rPr>
              <w:t>Store</w:t>
            </w:r>
            <w:r w:rsidR="008D5829">
              <w:rPr>
                <w:rFonts w:ascii="Calibri" w:hAnsi="Calibri" w:cs="Calibri"/>
                <w:color w:val="000000"/>
              </w:rPr>
              <w:t xml:space="preserve"> data </w:t>
            </w:r>
            <w:r w:rsidRPr="009C68AE">
              <w:rPr>
                <w:rFonts w:ascii="Calibri" w:hAnsi="Calibri" w:cs="Calibri"/>
                <w:color w:val="000000"/>
              </w:rPr>
              <w:t>on BCU Servers for 12 months following graduation.</w:t>
            </w:r>
          </w:p>
        </w:tc>
      </w:tr>
      <w:tr w:rsidR="008A4F56" w14:paraId="6F5D2709" w14:textId="77777777" w:rsidTr="37C77F1B">
        <w:tc>
          <w:tcPr>
            <w:tcW w:w="2122" w:type="dxa"/>
          </w:tcPr>
          <w:p w14:paraId="7A2E6502" w14:textId="70FA71EC" w:rsidR="008A4F56" w:rsidRDefault="00A61812" w:rsidP="00493F9A">
            <w:pPr>
              <w:jc w:val="left"/>
              <w:rPr>
                <w:b/>
                <w:bCs/>
              </w:rPr>
            </w:pPr>
            <w:r>
              <w:rPr>
                <w:b/>
                <w:bCs/>
              </w:rPr>
              <w:t>Project Outputs</w:t>
            </w:r>
          </w:p>
        </w:tc>
        <w:tc>
          <w:tcPr>
            <w:tcW w:w="6894" w:type="dxa"/>
          </w:tcPr>
          <w:p w14:paraId="6B77DC69" w14:textId="77777777" w:rsidR="008D5829" w:rsidRDefault="008D5829">
            <w:r>
              <w:t>The output of my project will be:</w:t>
            </w:r>
          </w:p>
          <w:p w14:paraId="0B050884" w14:textId="77777777" w:rsidR="00A61812" w:rsidRDefault="00005234" w:rsidP="008D5829">
            <w:r>
              <w:t>An algorithm – C#/C++ scripts a build that was used for testing unity build/ C++ build</w:t>
            </w:r>
            <w:r w:rsidR="0048482D">
              <w:t>.</w:t>
            </w:r>
          </w:p>
          <w:p w14:paraId="60E5EA5F" w14:textId="2119E0E7" w:rsidR="0048482D" w:rsidRDefault="0048482D" w:rsidP="008D5829">
            <w:r>
              <w:t>Report.</w:t>
            </w:r>
          </w:p>
        </w:tc>
      </w:tr>
    </w:tbl>
    <w:p w14:paraId="3C89DDF4" w14:textId="49ED421F" w:rsidR="008D5829" w:rsidRDefault="008D5829">
      <w:r>
        <w:t xml:space="preserve">I have completed the form to accurately reflect the planned work to be undertaken in my project. I am aware that </w:t>
      </w:r>
      <w:r w:rsidR="003E3BCD">
        <w:t>i</w:t>
      </w:r>
      <w:r>
        <w:t xml:space="preserve">f my project </w:t>
      </w:r>
      <w:r w:rsidR="003E3BCD">
        <w:t>topic, methods or participants c</w:t>
      </w:r>
      <w:r>
        <w:t>hang</w:t>
      </w:r>
      <w:r w:rsidR="003E3BCD">
        <w:t xml:space="preserve">e, </w:t>
      </w:r>
      <w:r>
        <w:t xml:space="preserve">I must discuss changes with my supervisor </w:t>
      </w:r>
      <w:r w:rsidR="003E3BCD">
        <w:t>to ensure that the work is still within the approved research protocols outlined above.</w:t>
      </w:r>
    </w:p>
    <w:p w14:paraId="2E0E8B16" w14:textId="15C2774D" w:rsidR="003E3BCD" w:rsidRDefault="003E3BCD">
      <w:r>
        <w:t>I understand that I must use the approved templates to provide participants with information about the project and to seek their informed consent, and that these documents must be made available to my supervisor.</w:t>
      </w:r>
    </w:p>
    <w:p w14:paraId="28ADB103" w14:textId="063F6AB4" w:rsidR="003E3BCD" w:rsidRDefault="003E3BCD">
      <w:r>
        <w:t>I understand that it is my responsibility to ensure that my project is undertaken in an ethical manner and that all project work is within the scope outlined above.</w:t>
      </w:r>
    </w:p>
    <w:p w14:paraId="1B33A9E4" w14:textId="27CE9DD6" w:rsidR="002E5344" w:rsidRDefault="002E5344">
      <w:r>
        <w:t>I am aware that breaches of compliance will be reported to the Chair of the Faculty Academic Ethics Committee for investigation, which may lead to disciplinary action.</w:t>
      </w:r>
    </w:p>
    <w:tbl>
      <w:tblPr>
        <w:tblStyle w:val="TableGrid"/>
        <w:tblW w:w="0" w:type="auto"/>
        <w:tblLook w:val="04A0" w:firstRow="1" w:lastRow="0" w:firstColumn="1" w:lastColumn="0" w:noHBand="0" w:noVBand="1"/>
      </w:tblPr>
      <w:tblGrid>
        <w:gridCol w:w="5949"/>
        <w:gridCol w:w="3067"/>
      </w:tblGrid>
      <w:tr w:rsidR="008D5829" w14:paraId="775A0660" w14:textId="77777777" w:rsidTr="00F30B0A">
        <w:tc>
          <w:tcPr>
            <w:tcW w:w="5949" w:type="dxa"/>
          </w:tcPr>
          <w:p w14:paraId="03140CB1" w14:textId="6A613A9A" w:rsidR="008D5829" w:rsidRDefault="008D5829" w:rsidP="00F30B0A">
            <w:pPr>
              <w:jc w:val="left"/>
            </w:pPr>
            <w:r>
              <w:t xml:space="preserve">Signature of Student: </w:t>
            </w:r>
            <w:r w:rsidR="00405AFD">
              <w:t>Joshua Barnes</w:t>
            </w:r>
          </w:p>
        </w:tc>
        <w:tc>
          <w:tcPr>
            <w:tcW w:w="3067" w:type="dxa"/>
          </w:tcPr>
          <w:p w14:paraId="33379BA0" w14:textId="08DBE754" w:rsidR="008D5829" w:rsidRDefault="008D5829" w:rsidP="00F30B0A">
            <w:pPr>
              <w:jc w:val="left"/>
            </w:pPr>
            <w:r>
              <w:t>Date:</w:t>
            </w:r>
            <w:r w:rsidR="00005234">
              <w:t xml:space="preserve"> </w:t>
            </w:r>
            <w:r w:rsidR="00405AFD">
              <w:t>14</w:t>
            </w:r>
            <w:r w:rsidR="00005234">
              <w:t>/</w:t>
            </w:r>
            <w:r w:rsidR="00405AFD">
              <w:t>10</w:t>
            </w:r>
            <w:r w:rsidR="00005234">
              <w:t>/25</w:t>
            </w:r>
          </w:p>
        </w:tc>
      </w:tr>
      <w:tr w:rsidR="008D5829" w14:paraId="539DF6D9" w14:textId="77777777" w:rsidTr="00F30B0A">
        <w:tc>
          <w:tcPr>
            <w:tcW w:w="5949" w:type="dxa"/>
          </w:tcPr>
          <w:p w14:paraId="394A4EC6" w14:textId="77777777" w:rsidR="008D5829" w:rsidRDefault="008D5829" w:rsidP="00F30B0A">
            <w:pPr>
              <w:jc w:val="left"/>
            </w:pPr>
            <w:r>
              <w:t xml:space="preserve">Signature of Supervisor: </w:t>
            </w:r>
          </w:p>
        </w:tc>
        <w:tc>
          <w:tcPr>
            <w:tcW w:w="3067" w:type="dxa"/>
          </w:tcPr>
          <w:p w14:paraId="72BCE4AF" w14:textId="77777777" w:rsidR="008D5829" w:rsidRDefault="008D5829" w:rsidP="00F30B0A">
            <w:pPr>
              <w:jc w:val="left"/>
            </w:pPr>
            <w:r>
              <w:t>Date:</w:t>
            </w:r>
          </w:p>
        </w:tc>
      </w:tr>
    </w:tbl>
    <w:p w14:paraId="57CB5E47" w14:textId="77777777" w:rsidR="002E5344" w:rsidRPr="00442FF4" w:rsidRDefault="002E5344"/>
    <w:sectPr w:rsidR="002E5344" w:rsidRPr="00442F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75812"/>
    <w:multiLevelType w:val="hybridMultilevel"/>
    <w:tmpl w:val="CF86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1B052"/>
    <w:multiLevelType w:val="hybridMultilevel"/>
    <w:tmpl w:val="784442E0"/>
    <w:lvl w:ilvl="0" w:tplc="F39C3EA6">
      <w:start w:val="1"/>
      <w:numFmt w:val="bullet"/>
      <w:lvlText w:val=""/>
      <w:lvlJc w:val="left"/>
      <w:pPr>
        <w:ind w:left="720" w:hanging="360"/>
      </w:pPr>
      <w:rPr>
        <w:rFonts w:ascii="Symbol" w:hAnsi="Symbol" w:hint="default"/>
      </w:rPr>
    </w:lvl>
    <w:lvl w:ilvl="1" w:tplc="FA1EE9D6">
      <w:start w:val="1"/>
      <w:numFmt w:val="bullet"/>
      <w:lvlText w:val="o"/>
      <w:lvlJc w:val="left"/>
      <w:pPr>
        <w:ind w:left="1440" w:hanging="360"/>
      </w:pPr>
      <w:rPr>
        <w:rFonts w:ascii="Courier New" w:hAnsi="Courier New" w:hint="default"/>
      </w:rPr>
    </w:lvl>
    <w:lvl w:ilvl="2" w:tplc="3F5C2114">
      <w:start w:val="1"/>
      <w:numFmt w:val="bullet"/>
      <w:lvlText w:val=""/>
      <w:lvlJc w:val="left"/>
      <w:pPr>
        <w:ind w:left="2160" w:hanging="360"/>
      </w:pPr>
      <w:rPr>
        <w:rFonts w:ascii="Wingdings" w:hAnsi="Wingdings" w:hint="default"/>
      </w:rPr>
    </w:lvl>
    <w:lvl w:ilvl="3" w:tplc="6B64740C">
      <w:start w:val="1"/>
      <w:numFmt w:val="bullet"/>
      <w:lvlText w:val=""/>
      <w:lvlJc w:val="left"/>
      <w:pPr>
        <w:ind w:left="2880" w:hanging="360"/>
      </w:pPr>
      <w:rPr>
        <w:rFonts w:ascii="Symbol" w:hAnsi="Symbol" w:hint="default"/>
      </w:rPr>
    </w:lvl>
    <w:lvl w:ilvl="4" w:tplc="719AC506">
      <w:start w:val="1"/>
      <w:numFmt w:val="bullet"/>
      <w:lvlText w:val="o"/>
      <w:lvlJc w:val="left"/>
      <w:pPr>
        <w:ind w:left="3600" w:hanging="360"/>
      </w:pPr>
      <w:rPr>
        <w:rFonts w:ascii="Courier New" w:hAnsi="Courier New" w:hint="default"/>
      </w:rPr>
    </w:lvl>
    <w:lvl w:ilvl="5" w:tplc="F19EF5F0">
      <w:start w:val="1"/>
      <w:numFmt w:val="bullet"/>
      <w:lvlText w:val=""/>
      <w:lvlJc w:val="left"/>
      <w:pPr>
        <w:ind w:left="4320" w:hanging="360"/>
      </w:pPr>
      <w:rPr>
        <w:rFonts w:ascii="Wingdings" w:hAnsi="Wingdings" w:hint="default"/>
      </w:rPr>
    </w:lvl>
    <w:lvl w:ilvl="6" w:tplc="9DE86B1E">
      <w:start w:val="1"/>
      <w:numFmt w:val="bullet"/>
      <w:lvlText w:val=""/>
      <w:lvlJc w:val="left"/>
      <w:pPr>
        <w:ind w:left="5040" w:hanging="360"/>
      </w:pPr>
      <w:rPr>
        <w:rFonts w:ascii="Symbol" w:hAnsi="Symbol" w:hint="default"/>
      </w:rPr>
    </w:lvl>
    <w:lvl w:ilvl="7" w:tplc="CC58C1B4">
      <w:start w:val="1"/>
      <w:numFmt w:val="bullet"/>
      <w:lvlText w:val="o"/>
      <w:lvlJc w:val="left"/>
      <w:pPr>
        <w:ind w:left="5760" w:hanging="360"/>
      </w:pPr>
      <w:rPr>
        <w:rFonts w:ascii="Courier New" w:hAnsi="Courier New" w:hint="default"/>
      </w:rPr>
    </w:lvl>
    <w:lvl w:ilvl="8" w:tplc="A6DE3028">
      <w:start w:val="1"/>
      <w:numFmt w:val="bullet"/>
      <w:lvlText w:val=""/>
      <w:lvlJc w:val="left"/>
      <w:pPr>
        <w:ind w:left="6480" w:hanging="360"/>
      </w:pPr>
      <w:rPr>
        <w:rFonts w:ascii="Wingdings" w:hAnsi="Wingdings" w:hint="default"/>
      </w:rPr>
    </w:lvl>
  </w:abstractNum>
  <w:abstractNum w:abstractNumId="2" w15:restartNumberingAfterBreak="0">
    <w:nsid w:val="1091365A"/>
    <w:multiLevelType w:val="hybridMultilevel"/>
    <w:tmpl w:val="988CAD1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FA0EB2"/>
    <w:multiLevelType w:val="hybridMultilevel"/>
    <w:tmpl w:val="009A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140ED"/>
    <w:multiLevelType w:val="hybridMultilevel"/>
    <w:tmpl w:val="0052A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067A8B"/>
    <w:multiLevelType w:val="hybridMultilevel"/>
    <w:tmpl w:val="F5FA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405770"/>
    <w:multiLevelType w:val="hybridMultilevel"/>
    <w:tmpl w:val="7A0C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9786A6"/>
    <w:multiLevelType w:val="hybridMultilevel"/>
    <w:tmpl w:val="E6B8BE48"/>
    <w:lvl w:ilvl="0" w:tplc="5B7E835E">
      <w:start w:val="1"/>
      <w:numFmt w:val="bullet"/>
      <w:lvlText w:val=""/>
      <w:lvlJc w:val="left"/>
      <w:pPr>
        <w:ind w:left="720" w:hanging="360"/>
      </w:pPr>
      <w:rPr>
        <w:rFonts w:ascii="Symbol" w:hAnsi="Symbol" w:hint="default"/>
      </w:rPr>
    </w:lvl>
    <w:lvl w:ilvl="1" w:tplc="16E6E686">
      <w:start w:val="1"/>
      <w:numFmt w:val="bullet"/>
      <w:lvlText w:val="o"/>
      <w:lvlJc w:val="left"/>
      <w:pPr>
        <w:ind w:left="1440" w:hanging="360"/>
      </w:pPr>
      <w:rPr>
        <w:rFonts w:ascii="Courier New" w:hAnsi="Courier New" w:hint="default"/>
      </w:rPr>
    </w:lvl>
    <w:lvl w:ilvl="2" w:tplc="376A2596">
      <w:start w:val="1"/>
      <w:numFmt w:val="bullet"/>
      <w:lvlText w:val=""/>
      <w:lvlJc w:val="left"/>
      <w:pPr>
        <w:ind w:left="2160" w:hanging="360"/>
      </w:pPr>
      <w:rPr>
        <w:rFonts w:ascii="Wingdings" w:hAnsi="Wingdings" w:hint="default"/>
      </w:rPr>
    </w:lvl>
    <w:lvl w:ilvl="3" w:tplc="463856FA">
      <w:start w:val="1"/>
      <w:numFmt w:val="bullet"/>
      <w:lvlText w:val=""/>
      <w:lvlJc w:val="left"/>
      <w:pPr>
        <w:ind w:left="2880" w:hanging="360"/>
      </w:pPr>
      <w:rPr>
        <w:rFonts w:ascii="Symbol" w:hAnsi="Symbol" w:hint="default"/>
      </w:rPr>
    </w:lvl>
    <w:lvl w:ilvl="4" w:tplc="24DA4A0C">
      <w:start w:val="1"/>
      <w:numFmt w:val="bullet"/>
      <w:lvlText w:val="o"/>
      <w:lvlJc w:val="left"/>
      <w:pPr>
        <w:ind w:left="3600" w:hanging="360"/>
      </w:pPr>
      <w:rPr>
        <w:rFonts w:ascii="Courier New" w:hAnsi="Courier New" w:hint="default"/>
      </w:rPr>
    </w:lvl>
    <w:lvl w:ilvl="5" w:tplc="10A847F4">
      <w:start w:val="1"/>
      <w:numFmt w:val="bullet"/>
      <w:lvlText w:val=""/>
      <w:lvlJc w:val="left"/>
      <w:pPr>
        <w:ind w:left="4320" w:hanging="360"/>
      </w:pPr>
      <w:rPr>
        <w:rFonts w:ascii="Wingdings" w:hAnsi="Wingdings" w:hint="default"/>
      </w:rPr>
    </w:lvl>
    <w:lvl w:ilvl="6" w:tplc="E35CC32E">
      <w:start w:val="1"/>
      <w:numFmt w:val="bullet"/>
      <w:lvlText w:val=""/>
      <w:lvlJc w:val="left"/>
      <w:pPr>
        <w:ind w:left="5040" w:hanging="360"/>
      </w:pPr>
      <w:rPr>
        <w:rFonts w:ascii="Symbol" w:hAnsi="Symbol" w:hint="default"/>
      </w:rPr>
    </w:lvl>
    <w:lvl w:ilvl="7" w:tplc="419ED506">
      <w:start w:val="1"/>
      <w:numFmt w:val="bullet"/>
      <w:lvlText w:val="o"/>
      <w:lvlJc w:val="left"/>
      <w:pPr>
        <w:ind w:left="5760" w:hanging="360"/>
      </w:pPr>
      <w:rPr>
        <w:rFonts w:ascii="Courier New" w:hAnsi="Courier New" w:hint="default"/>
      </w:rPr>
    </w:lvl>
    <w:lvl w:ilvl="8" w:tplc="C3CC0768">
      <w:start w:val="1"/>
      <w:numFmt w:val="bullet"/>
      <w:lvlText w:val=""/>
      <w:lvlJc w:val="left"/>
      <w:pPr>
        <w:ind w:left="6480" w:hanging="360"/>
      </w:pPr>
      <w:rPr>
        <w:rFonts w:ascii="Wingdings" w:hAnsi="Wingdings" w:hint="default"/>
      </w:rPr>
    </w:lvl>
  </w:abstractNum>
  <w:abstractNum w:abstractNumId="8" w15:restartNumberingAfterBreak="0">
    <w:nsid w:val="5860130B"/>
    <w:multiLevelType w:val="hybridMultilevel"/>
    <w:tmpl w:val="A6AC9EA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3EB680C"/>
    <w:multiLevelType w:val="hybridMultilevel"/>
    <w:tmpl w:val="D436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D12BAB"/>
    <w:multiLevelType w:val="hybridMultilevel"/>
    <w:tmpl w:val="14623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5C4A77"/>
    <w:multiLevelType w:val="hybridMultilevel"/>
    <w:tmpl w:val="1682B8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90629427">
    <w:abstractNumId w:val="7"/>
  </w:num>
  <w:num w:numId="2" w16cid:durableId="1086616356">
    <w:abstractNumId w:val="1"/>
  </w:num>
  <w:num w:numId="3" w16cid:durableId="897672864">
    <w:abstractNumId w:val="5"/>
  </w:num>
  <w:num w:numId="4" w16cid:durableId="373390585">
    <w:abstractNumId w:val="4"/>
  </w:num>
  <w:num w:numId="5" w16cid:durableId="924531253">
    <w:abstractNumId w:val="3"/>
  </w:num>
  <w:num w:numId="6" w16cid:durableId="1354726832">
    <w:abstractNumId w:val="6"/>
  </w:num>
  <w:num w:numId="7" w16cid:durableId="66074154">
    <w:abstractNumId w:val="9"/>
  </w:num>
  <w:num w:numId="8" w16cid:durableId="1217819355">
    <w:abstractNumId w:val="10"/>
  </w:num>
  <w:num w:numId="9" w16cid:durableId="2089571434">
    <w:abstractNumId w:val="0"/>
  </w:num>
  <w:num w:numId="10" w16cid:durableId="222831245">
    <w:abstractNumId w:val="8"/>
  </w:num>
  <w:num w:numId="11" w16cid:durableId="1443722479">
    <w:abstractNumId w:val="11"/>
  </w:num>
  <w:num w:numId="12" w16cid:durableId="7068293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M0MTA0sTQzMTdV0lEKTi0uzszPAykwrgUA16ch5ywAAAA="/>
  </w:docVars>
  <w:rsids>
    <w:rsidRoot w:val="00D86239"/>
    <w:rsid w:val="00005234"/>
    <w:rsid w:val="000C4DEE"/>
    <w:rsid w:val="000C7029"/>
    <w:rsid w:val="000D46AE"/>
    <w:rsid w:val="0015307B"/>
    <w:rsid w:val="002E5344"/>
    <w:rsid w:val="002F34A3"/>
    <w:rsid w:val="003B6932"/>
    <w:rsid w:val="003D6A1A"/>
    <w:rsid w:val="003D7B7C"/>
    <w:rsid w:val="003E3BCD"/>
    <w:rsid w:val="00405AFD"/>
    <w:rsid w:val="00442FF4"/>
    <w:rsid w:val="00445F3B"/>
    <w:rsid w:val="00461883"/>
    <w:rsid w:val="0048482D"/>
    <w:rsid w:val="00493F9A"/>
    <w:rsid w:val="004C7A21"/>
    <w:rsid w:val="00554DE0"/>
    <w:rsid w:val="00574E22"/>
    <w:rsid w:val="005E72A5"/>
    <w:rsid w:val="00685277"/>
    <w:rsid w:val="006A2F16"/>
    <w:rsid w:val="008030C5"/>
    <w:rsid w:val="00827378"/>
    <w:rsid w:val="00831643"/>
    <w:rsid w:val="008A4F56"/>
    <w:rsid w:val="008D5829"/>
    <w:rsid w:val="009A3A47"/>
    <w:rsid w:val="009C68AE"/>
    <w:rsid w:val="00A61812"/>
    <w:rsid w:val="00BA40D8"/>
    <w:rsid w:val="00BB4FF3"/>
    <w:rsid w:val="00C8039A"/>
    <w:rsid w:val="00D86239"/>
    <w:rsid w:val="00DF25F2"/>
    <w:rsid w:val="00E149FB"/>
    <w:rsid w:val="00E162A7"/>
    <w:rsid w:val="00E34B0C"/>
    <w:rsid w:val="00EC5AAB"/>
    <w:rsid w:val="00F13A22"/>
    <w:rsid w:val="00FA7D18"/>
    <w:rsid w:val="37C77F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67A279"/>
  <w15:chartTrackingRefBased/>
  <w15:docId w15:val="{424F7F3C-B920-4AD8-941C-7F2C38B45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2A7"/>
    <w:pPr>
      <w:spacing w:after="120" w:line="240" w:lineRule="auto"/>
      <w:jc w:val="both"/>
    </w:pPr>
    <w:rPr>
      <w:rFonts w:eastAsiaTheme="minorEastAsia"/>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2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2FF4"/>
    <w:pPr>
      <w:ind w:left="720"/>
      <w:contextualSpacing/>
    </w:pPr>
  </w:style>
  <w:style w:type="paragraph" w:styleId="BalloonText">
    <w:name w:val="Balloon Text"/>
    <w:basedOn w:val="Normal"/>
    <w:link w:val="BalloonTextChar"/>
    <w:uiPriority w:val="99"/>
    <w:semiHidden/>
    <w:unhideWhenUsed/>
    <w:rsid w:val="002E534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344"/>
    <w:rPr>
      <w:rFonts w:ascii="Segoe UI" w:eastAsiaTheme="minorEastAsia"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751580">
      <w:bodyDiv w:val="1"/>
      <w:marLeft w:val="0"/>
      <w:marRight w:val="0"/>
      <w:marTop w:val="0"/>
      <w:marBottom w:val="0"/>
      <w:divBdr>
        <w:top w:val="none" w:sz="0" w:space="0" w:color="auto"/>
        <w:left w:val="none" w:sz="0" w:space="0" w:color="auto"/>
        <w:bottom w:val="none" w:sz="0" w:space="0" w:color="auto"/>
        <w:right w:val="none" w:sz="0" w:space="0" w:color="auto"/>
      </w:divBdr>
      <w:divsChild>
        <w:div w:id="1689138563">
          <w:marLeft w:val="0"/>
          <w:marRight w:val="0"/>
          <w:marTop w:val="0"/>
          <w:marBottom w:val="0"/>
          <w:divBdr>
            <w:top w:val="none" w:sz="0" w:space="0" w:color="auto"/>
            <w:left w:val="none" w:sz="0" w:space="0" w:color="auto"/>
            <w:bottom w:val="none" w:sz="0" w:space="0" w:color="auto"/>
            <w:right w:val="none" w:sz="0" w:space="0" w:color="auto"/>
          </w:divBdr>
          <w:divsChild>
            <w:div w:id="1418669072">
              <w:marLeft w:val="0"/>
              <w:marRight w:val="0"/>
              <w:marTop w:val="0"/>
              <w:marBottom w:val="0"/>
              <w:divBdr>
                <w:top w:val="none" w:sz="0" w:space="0" w:color="auto"/>
                <w:left w:val="none" w:sz="0" w:space="0" w:color="auto"/>
                <w:bottom w:val="none" w:sz="0" w:space="0" w:color="auto"/>
                <w:right w:val="none" w:sz="0" w:space="0" w:color="auto"/>
              </w:divBdr>
              <w:divsChild>
                <w:div w:id="16445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505066">
      <w:bodyDiv w:val="1"/>
      <w:marLeft w:val="0"/>
      <w:marRight w:val="0"/>
      <w:marTop w:val="0"/>
      <w:marBottom w:val="0"/>
      <w:divBdr>
        <w:top w:val="none" w:sz="0" w:space="0" w:color="auto"/>
        <w:left w:val="none" w:sz="0" w:space="0" w:color="auto"/>
        <w:bottom w:val="none" w:sz="0" w:space="0" w:color="auto"/>
        <w:right w:val="none" w:sz="0" w:space="0" w:color="auto"/>
      </w:divBdr>
    </w:div>
    <w:div w:id="924266869">
      <w:bodyDiv w:val="1"/>
      <w:marLeft w:val="0"/>
      <w:marRight w:val="0"/>
      <w:marTop w:val="0"/>
      <w:marBottom w:val="0"/>
      <w:divBdr>
        <w:top w:val="none" w:sz="0" w:space="0" w:color="auto"/>
        <w:left w:val="none" w:sz="0" w:space="0" w:color="auto"/>
        <w:bottom w:val="none" w:sz="0" w:space="0" w:color="auto"/>
        <w:right w:val="none" w:sz="0" w:space="0" w:color="auto"/>
      </w:divBdr>
      <w:divsChild>
        <w:div w:id="379867793">
          <w:marLeft w:val="0"/>
          <w:marRight w:val="0"/>
          <w:marTop w:val="0"/>
          <w:marBottom w:val="0"/>
          <w:divBdr>
            <w:top w:val="none" w:sz="0" w:space="0" w:color="auto"/>
            <w:left w:val="none" w:sz="0" w:space="0" w:color="auto"/>
            <w:bottom w:val="none" w:sz="0" w:space="0" w:color="auto"/>
            <w:right w:val="none" w:sz="0" w:space="0" w:color="auto"/>
          </w:divBdr>
          <w:divsChild>
            <w:div w:id="1408766474">
              <w:marLeft w:val="0"/>
              <w:marRight w:val="0"/>
              <w:marTop w:val="0"/>
              <w:marBottom w:val="0"/>
              <w:divBdr>
                <w:top w:val="none" w:sz="0" w:space="0" w:color="auto"/>
                <w:left w:val="none" w:sz="0" w:space="0" w:color="auto"/>
                <w:bottom w:val="none" w:sz="0" w:space="0" w:color="auto"/>
                <w:right w:val="none" w:sz="0" w:space="0" w:color="auto"/>
              </w:divBdr>
              <w:divsChild>
                <w:div w:id="178083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966954">
      <w:bodyDiv w:val="1"/>
      <w:marLeft w:val="0"/>
      <w:marRight w:val="0"/>
      <w:marTop w:val="0"/>
      <w:marBottom w:val="0"/>
      <w:divBdr>
        <w:top w:val="none" w:sz="0" w:space="0" w:color="auto"/>
        <w:left w:val="none" w:sz="0" w:space="0" w:color="auto"/>
        <w:bottom w:val="none" w:sz="0" w:space="0" w:color="auto"/>
        <w:right w:val="none" w:sz="0" w:space="0" w:color="auto"/>
      </w:divBdr>
    </w:div>
    <w:div w:id="1117137826">
      <w:bodyDiv w:val="1"/>
      <w:marLeft w:val="0"/>
      <w:marRight w:val="0"/>
      <w:marTop w:val="0"/>
      <w:marBottom w:val="0"/>
      <w:divBdr>
        <w:top w:val="none" w:sz="0" w:space="0" w:color="auto"/>
        <w:left w:val="none" w:sz="0" w:space="0" w:color="auto"/>
        <w:bottom w:val="none" w:sz="0" w:space="0" w:color="auto"/>
        <w:right w:val="none" w:sz="0" w:space="0" w:color="auto"/>
      </w:divBdr>
      <w:divsChild>
        <w:div w:id="912131226">
          <w:marLeft w:val="643"/>
          <w:marRight w:val="0"/>
          <w:marTop w:val="0"/>
          <w:marBottom w:val="75"/>
          <w:divBdr>
            <w:top w:val="none" w:sz="0" w:space="0" w:color="auto"/>
            <w:left w:val="none" w:sz="0" w:space="0" w:color="auto"/>
            <w:bottom w:val="none" w:sz="0" w:space="0" w:color="auto"/>
            <w:right w:val="none" w:sz="0" w:space="0" w:color="auto"/>
          </w:divBdr>
        </w:div>
        <w:div w:id="92896434">
          <w:marLeft w:val="643"/>
          <w:marRight w:val="0"/>
          <w:marTop w:val="0"/>
          <w:marBottom w:val="75"/>
          <w:divBdr>
            <w:top w:val="none" w:sz="0" w:space="0" w:color="auto"/>
            <w:left w:val="none" w:sz="0" w:space="0" w:color="auto"/>
            <w:bottom w:val="none" w:sz="0" w:space="0" w:color="auto"/>
            <w:right w:val="none" w:sz="0" w:space="0" w:color="auto"/>
          </w:divBdr>
        </w:div>
        <w:div w:id="1514028358">
          <w:marLeft w:val="643"/>
          <w:marRight w:val="0"/>
          <w:marTop w:val="0"/>
          <w:marBottom w:val="75"/>
          <w:divBdr>
            <w:top w:val="none" w:sz="0" w:space="0" w:color="auto"/>
            <w:left w:val="none" w:sz="0" w:space="0" w:color="auto"/>
            <w:bottom w:val="none" w:sz="0" w:space="0" w:color="auto"/>
            <w:right w:val="none" w:sz="0" w:space="0" w:color="auto"/>
          </w:divBdr>
        </w:div>
      </w:divsChild>
    </w:div>
    <w:div w:id="1396394984">
      <w:bodyDiv w:val="1"/>
      <w:marLeft w:val="0"/>
      <w:marRight w:val="0"/>
      <w:marTop w:val="0"/>
      <w:marBottom w:val="0"/>
      <w:divBdr>
        <w:top w:val="none" w:sz="0" w:space="0" w:color="auto"/>
        <w:left w:val="none" w:sz="0" w:space="0" w:color="auto"/>
        <w:bottom w:val="none" w:sz="0" w:space="0" w:color="auto"/>
        <w:right w:val="none" w:sz="0" w:space="0" w:color="auto"/>
      </w:divBdr>
    </w:div>
    <w:div w:id="1459881177">
      <w:bodyDiv w:val="1"/>
      <w:marLeft w:val="0"/>
      <w:marRight w:val="0"/>
      <w:marTop w:val="0"/>
      <w:marBottom w:val="0"/>
      <w:divBdr>
        <w:top w:val="none" w:sz="0" w:space="0" w:color="auto"/>
        <w:left w:val="none" w:sz="0" w:space="0" w:color="auto"/>
        <w:bottom w:val="none" w:sz="0" w:space="0" w:color="auto"/>
        <w:right w:val="none" w:sz="0" w:space="0" w:color="auto"/>
      </w:divBdr>
    </w:div>
    <w:div w:id="1532448891">
      <w:bodyDiv w:val="1"/>
      <w:marLeft w:val="0"/>
      <w:marRight w:val="0"/>
      <w:marTop w:val="0"/>
      <w:marBottom w:val="0"/>
      <w:divBdr>
        <w:top w:val="none" w:sz="0" w:space="0" w:color="auto"/>
        <w:left w:val="none" w:sz="0" w:space="0" w:color="auto"/>
        <w:bottom w:val="none" w:sz="0" w:space="0" w:color="auto"/>
        <w:right w:val="none" w:sz="0" w:space="0" w:color="auto"/>
      </w:divBdr>
    </w:div>
    <w:div w:id="177956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524</Words>
  <Characters>2989</Characters>
  <Application>Microsoft Office Word</Application>
  <DocSecurity>0</DocSecurity>
  <Lines>24</Lines>
  <Paragraphs>7</Paragraphs>
  <ScaleCrop>false</ScaleCrop>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Joshua Barnes</cp:lastModifiedBy>
  <cp:revision>27</cp:revision>
  <dcterms:created xsi:type="dcterms:W3CDTF">2020-11-09T15:47:00Z</dcterms:created>
  <dcterms:modified xsi:type="dcterms:W3CDTF">2025-10-14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a32daf-b021-468d-a849-e27fb58010e4</vt:lpwstr>
  </property>
</Properties>
</file>